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28C76812" w:rsidR="009815C7" w:rsidRPr="007B0071" w:rsidRDefault="00C06A08" w:rsidP="00E9333B">
      <w:pPr>
        <w:spacing w:after="0" w:line="240" w:lineRule="auto"/>
        <w:jc w:val="center"/>
        <w:rPr>
          <w:rFonts w:ascii="Sylfaen" w:hAnsi="Sylfaen" w:cs="Sylfaen"/>
          <w:b/>
          <w:lang w:val="ka-GE"/>
        </w:rPr>
      </w:pPr>
      <w:r w:rsidRPr="00C06A08">
        <w:rPr>
          <w:rFonts w:ascii="Sylfaen" w:hAnsi="Sylfaen" w:cs="Sylfaen"/>
          <w:b/>
          <w:lang w:val="ka-GE"/>
        </w:rPr>
        <w:t xml:space="preserve">ქოშიგორაზე წყალსადენის სატუმბო სადგურის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6A6D2267"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06A08" w:rsidRPr="00C06A08">
        <w:rPr>
          <w:rFonts w:ascii="Sylfaen" w:hAnsi="Sylfaen" w:cs="Sylfaen"/>
          <w:lang w:val="ka-GE"/>
        </w:rPr>
        <w:t xml:space="preserve">ქოშიგორაზე წყალსადენის სატუმბო სადგურ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E50C125" w:rsidR="00DB5C8D" w:rsidRDefault="00C06A08" w:rsidP="00DE5EA9">
      <w:pPr>
        <w:spacing w:after="0" w:line="240" w:lineRule="auto"/>
        <w:jc w:val="both"/>
        <w:rPr>
          <w:rFonts w:ascii="Sylfaen" w:hAnsi="Sylfaen" w:cs="Sylfaen"/>
          <w:lang w:val="ka-GE"/>
        </w:rPr>
      </w:pPr>
      <w:r w:rsidRPr="00C06A08">
        <w:rPr>
          <w:rFonts w:ascii="Sylfaen" w:hAnsi="Sylfaen" w:cs="Sylfaen"/>
          <w:lang w:val="ka-GE"/>
        </w:rPr>
        <w:t xml:space="preserve">ქოშიგორაზე წყალსადენის სატუმბო სადგურ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0B54C427" w:rsidR="00ED55AB" w:rsidRPr="00777DC3" w:rsidRDefault="00ED55AB" w:rsidP="00C06A08">
      <w:pPr>
        <w:spacing w:after="0" w:line="24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20F4DE"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58B5B07"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06A08">
        <w:rPr>
          <w:rFonts w:ascii="Sylfaen" w:hAnsi="Sylfaen"/>
          <w:lang w:val="ka-GE"/>
        </w:rPr>
        <w:t>ვაკე-საბურთალოს რაიონში.</w:t>
      </w:r>
      <w:bookmarkStart w:id="0" w:name="_GoBack"/>
      <w:bookmarkEnd w:id="0"/>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515A51F"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ა</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7A971E18"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 xml:space="preserve">სრულად შევსებული სამუშაო გეგმა-გრაფიკ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456AB30" w14:textId="77777777" w:rsidR="006B2B7F" w:rsidRPr="00521801" w:rsidRDefault="006B2B7F" w:rsidP="00DE5EA9">
      <w:pPr>
        <w:jc w:val="both"/>
        <w:rPr>
          <w:rFonts w:ascii="Sylfaen" w:hAnsi="Sylfaen"/>
          <w:b/>
          <w:sz w:val="14"/>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104F8" w14:textId="77777777" w:rsidR="008B1EAF" w:rsidRDefault="008B1EAF" w:rsidP="007902EA">
      <w:pPr>
        <w:spacing w:after="0" w:line="240" w:lineRule="auto"/>
      </w:pPr>
      <w:r>
        <w:separator/>
      </w:r>
    </w:p>
  </w:endnote>
  <w:endnote w:type="continuationSeparator" w:id="0">
    <w:p w14:paraId="6C5ED200" w14:textId="77777777" w:rsidR="008B1EAF" w:rsidRDefault="008B1EA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D048F99" w:rsidR="004A3BD8" w:rsidRDefault="004A3BD8">
        <w:pPr>
          <w:pStyle w:val="Footer"/>
          <w:jc w:val="right"/>
        </w:pPr>
        <w:r>
          <w:fldChar w:fldCharType="begin"/>
        </w:r>
        <w:r>
          <w:instrText xml:space="preserve"> PAGE   \* MERGEFORMAT </w:instrText>
        </w:r>
        <w:r>
          <w:fldChar w:fldCharType="separate"/>
        </w:r>
        <w:r w:rsidR="008B1EAF">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9C9A9" w14:textId="77777777" w:rsidR="008B1EAF" w:rsidRDefault="008B1EAF" w:rsidP="007902EA">
      <w:pPr>
        <w:spacing w:after="0" w:line="240" w:lineRule="auto"/>
      </w:pPr>
      <w:r>
        <w:separator/>
      </w:r>
    </w:p>
  </w:footnote>
  <w:footnote w:type="continuationSeparator" w:id="0">
    <w:p w14:paraId="2BEF306B" w14:textId="77777777" w:rsidR="008B1EAF" w:rsidRDefault="008B1EA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67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4D71"/>
    <w:rsid w:val="000F63C5"/>
    <w:rsid w:val="00110CCE"/>
    <w:rsid w:val="00113418"/>
    <w:rsid w:val="001151E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0669B"/>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7ACA"/>
    <w:rsid w:val="00570483"/>
    <w:rsid w:val="00574638"/>
    <w:rsid w:val="0057474B"/>
    <w:rsid w:val="00575D3E"/>
    <w:rsid w:val="00580531"/>
    <w:rsid w:val="005832A4"/>
    <w:rsid w:val="0058339A"/>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1EAF"/>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B0ABF"/>
    <w:rsid w:val="009B5D58"/>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395A"/>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4F30"/>
    <w:rsid w:val="00C06A08"/>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408"/>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DFB5F-4BE3-4A60-A89C-F0743A7B3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9</TotalTime>
  <Pages>6</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25</cp:revision>
  <cp:lastPrinted>2015-07-27T06:36:00Z</cp:lastPrinted>
  <dcterms:created xsi:type="dcterms:W3CDTF">2020-11-03T14:15:00Z</dcterms:created>
  <dcterms:modified xsi:type="dcterms:W3CDTF">2021-11-10T13:59:00Z</dcterms:modified>
</cp:coreProperties>
</file>